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alla vanille des îles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zzazione cutanea, c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sidRPr="0069446B">
        <w:rPr>
          <w:noProof/>
        </w:rPr>
        <w:t>Può provocare una reazione allergica cutane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ttogrammi di pericoli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Avvertenz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zione</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benzyl alcohol; coumarin</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uò provocare una reazione allergica cutane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302+P352 - IN CASO DI CONTATTO CON LA PELLE: lavare abbondantemente con acqua e sapone..</w:t>
              <w:br/>
              <w:t>P333+P313 - In caso di irritazione o eruzione della pelle: Consultare un medico.</w:t>
              <w:br/>
              <w:t>P501 - Smaltire il prodotto e recipiente in un centro di smistamento, in conformità con la normativa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3-ethoxy-4-hydroxybenz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1-32-4</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464-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0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Eye Irrit. 2, H319</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0-51-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859-9</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0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1580 mg/kg di peso corporeo)</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60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are la pelle con acqua abbondante. Togliere gli indumenti contaminati. In caso di irritazione o eruzione della pelle: consultare un medico.</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uò provocare una reazione allergica cutanea.</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e la zona del riversamento. Evitare il contatto con gli occhi e con la pelle. Evitare di respirare la polvere/i fumi/i gas/la nebbia/i vapori/gli aerosol.</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Evitare il contatto con gli occhi e con la pelle. Evitare di respirare la polvere/i fumi/i gas/la nebbia/i vapori/gli aerosol.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Gli indumenti da lavoro contaminati non devono essere portati fuori dal luogo di lavoro. Lavare gli indumenti contaminati prima di indossarli nuovamente. 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Gourmand. Vaniglia.</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3-ethoxy-4-hydroxybenzaldehyde (121-32-4)</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3160 mg/kg di peso corporeo Animal: rat, Guideline: OECD Guideline 401 (Acute Oral Toxicity)</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i peso corporeo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di peso corporeo Animal: rat, Guideline: OECD Guideline 401 (Acute Oral Toxicity), 95% CL: 2755 - 360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di peso corporeo Animal: mouse, Guideline: OECD Guideline 401 (Acute Oral Toxicity), 95% CL: 1410 - 177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i peso corporeo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alazione -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i peso corporeo Animal: rat,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293 mg/kg di peso corporeo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uò provocare una reazione allergica cutanea.</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3-ethoxy-4-hydroxybenzaldehyde (121-32-4)</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500 mg/kg di peso corporeo Animal: rat, Animal sex: female, Guideline: OECD Guideline 421 (Reproduction / Developmental Toxicity Screening Test)</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coumarin (91-64-5)</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gt; 333 mg/kg di peso corporeo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anisaldehyde (123-11-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di peso corporeo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alcohol (100-51-6)</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400 mg/kg di peso corporeo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ronica,orale,animale/femmina,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i peso corporeo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alla vanille des îles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3-ethoxy-4-hydroxybenzaldehyde (121-32-4)</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87,6 m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26,2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100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0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5,9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1,53 mg/l Test organisms (species): Daphnia magna Duration: '21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5 mg/l Test organisms (species):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Pr>
                <w:noProof/>
                <w:color w:val="auto"/>
              </w:rPr>
              <w:t>Candela alla vanille des îles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3-ethoxy-4-hydroxybenzaldehyde (121-32-4)</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p w:rsidR="00A65092" w:rsidRPr="0069446B" w:rsidP="00A65092" w14:paraId="1965DBDA" w14:textId="0FFE3A91">
      <w:pPr>
        <w:pStyle w:val="SDSTextNormal"/>
      </w:pPr>
      <w:r>
        <w:rPr>
          <w:noProof/>
        </w:rPr>
        <w:t>Non contiene alcuna sostanza elencata nell’allegato XVII del REACH (condizioni di restrizione)</w:t>
      </w:r>
    </w:p>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via oral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per la riproduzione, categoria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ospettato di nuocere alla fertilità o al feto.</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7/05/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7/05/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alla vanille des îles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alla vanille des îles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07/05/2026   Versione: 4.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AFAA01C0-818D-438C-96B8-65C3A0B58473}"/>
</file>

<file path=customXml/itemProps3.xml><?xml version="1.0" encoding="utf-8"?>
<ds:datastoreItem xmlns:ds="http://schemas.openxmlformats.org/officeDocument/2006/customXml" ds:itemID="{7512ADFC-8FEF-4875-A741-04F12465A7EB}"/>
</file>

<file path=customXml/itemProps4.xml><?xml version="1.0" encoding="utf-8"?>
<ds:datastoreItem xmlns:ds="http://schemas.openxmlformats.org/officeDocument/2006/customXml" ds:itemID="{83447FFA-0522-4E73-A131-8446C8F33ED9}"/>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